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ED2BF" w14:textId="7537C68D" w:rsidR="00FC3AFD" w:rsidRDefault="00FC3AFD" w:rsidP="00FC3AFD">
      <w:pPr>
        <w:jc w:val="center"/>
        <w:rPr>
          <w:lang w:val="en-US"/>
        </w:rPr>
      </w:pPr>
      <w:r>
        <w:rPr>
          <w:lang w:val="en-US"/>
        </w:rPr>
        <w:t>LAPORAN SEMENTARA</w:t>
      </w:r>
    </w:p>
    <w:p w14:paraId="2563A19C" w14:textId="77777777" w:rsidR="00FC3AFD" w:rsidRDefault="00FC3AFD" w:rsidP="00FC3AFD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Array</w:t>
      </w:r>
    </w:p>
    <w:p w14:paraId="0F2058DA" w14:textId="4B0F4F57" w:rsidR="00FC3AFD" w:rsidRDefault="00FC3AFD" w:rsidP="00FC3AFD">
      <w:pPr>
        <w:rPr>
          <w:lang w:val="en-US"/>
        </w:rPr>
      </w:pPr>
      <w:r>
        <w:rPr>
          <w:lang w:val="en-US"/>
        </w:rPr>
        <w:t>Source code:</w:t>
      </w:r>
    </w:p>
    <w:p w14:paraId="337C7C18" w14:textId="3E3BD0CB" w:rsidR="00FC3AFD" w:rsidRDefault="00FC3AFD" w:rsidP="00FC3AFD">
      <w:pPr>
        <w:rPr>
          <w:lang w:val="en-US"/>
        </w:rPr>
      </w:pPr>
      <w:r w:rsidRPr="00FC3AFD">
        <w:rPr>
          <w:lang w:val="en-US"/>
        </w:rPr>
        <w:drawing>
          <wp:inline distT="0" distB="0" distL="0" distR="0" wp14:anchorId="4DD4A57C" wp14:editId="63BF5564">
            <wp:extent cx="5943600" cy="6445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5D211" w14:textId="428422B4" w:rsidR="00FC3AFD" w:rsidRDefault="00FC3AFD" w:rsidP="00FC3AFD">
      <w:pPr>
        <w:rPr>
          <w:lang w:val="en-US"/>
        </w:rPr>
      </w:pPr>
      <w:r>
        <w:rPr>
          <w:lang w:val="en-US"/>
        </w:rPr>
        <w:t>Result:</w:t>
      </w:r>
    </w:p>
    <w:p w14:paraId="62342C8E" w14:textId="5B2FCB33" w:rsidR="00FC3AFD" w:rsidRDefault="00FC3AFD" w:rsidP="00FC3AFD">
      <w:pPr>
        <w:rPr>
          <w:lang w:val="en-US"/>
        </w:rPr>
      </w:pPr>
      <w:r w:rsidRPr="00FC3AFD">
        <w:rPr>
          <w:lang w:val="en-US"/>
        </w:rPr>
        <w:lastRenderedPageBreak/>
        <w:drawing>
          <wp:inline distT="0" distB="0" distL="0" distR="0" wp14:anchorId="29895C7C" wp14:editId="28FBB3DC">
            <wp:extent cx="5943600" cy="6445250"/>
            <wp:effectExtent l="0" t="0" r="0" b="0"/>
            <wp:docPr id="2" name="Picture 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or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20224" w14:textId="50533E8A" w:rsidR="00FC3AFD" w:rsidRDefault="00FC3AFD" w:rsidP="00FC3AFD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Built in math</w:t>
      </w:r>
    </w:p>
    <w:p w14:paraId="14E80FBC" w14:textId="178704C1" w:rsidR="00FC3AFD" w:rsidRDefault="00FC3AFD" w:rsidP="00FC3AFD">
      <w:pPr>
        <w:rPr>
          <w:lang w:val="en-US"/>
        </w:rPr>
      </w:pPr>
      <w:r>
        <w:rPr>
          <w:lang w:val="en-US"/>
        </w:rPr>
        <w:t>Source code:</w:t>
      </w:r>
    </w:p>
    <w:p w14:paraId="31CE13F8" w14:textId="5B1FADB1" w:rsidR="00FC3AFD" w:rsidRDefault="00FC3AFD" w:rsidP="00FC3AFD">
      <w:pPr>
        <w:rPr>
          <w:lang w:val="en-US"/>
        </w:rPr>
      </w:pPr>
      <w:r w:rsidRPr="00FC3AFD">
        <w:rPr>
          <w:lang w:val="en-US"/>
        </w:rPr>
        <w:lastRenderedPageBreak/>
        <w:drawing>
          <wp:inline distT="0" distB="0" distL="0" distR="0" wp14:anchorId="6DCF1FB7" wp14:editId="17A975FA">
            <wp:extent cx="5943600" cy="6445250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75024" w14:textId="171F9F8F" w:rsidR="00FC3AFD" w:rsidRDefault="00FC3AFD" w:rsidP="00FC3AFD">
      <w:pPr>
        <w:rPr>
          <w:lang w:val="en-US"/>
        </w:rPr>
      </w:pPr>
      <w:r>
        <w:rPr>
          <w:lang w:val="en-US"/>
        </w:rPr>
        <w:t>Result:</w:t>
      </w:r>
    </w:p>
    <w:p w14:paraId="3E2C879C" w14:textId="3338ED0B" w:rsidR="00FC3AFD" w:rsidRDefault="00FC3AFD" w:rsidP="00FC3AFD">
      <w:pPr>
        <w:rPr>
          <w:lang w:val="en-US"/>
        </w:rPr>
      </w:pPr>
      <w:r w:rsidRPr="00FC3AFD">
        <w:rPr>
          <w:lang w:val="en-US"/>
        </w:rPr>
        <w:lastRenderedPageBreak/>
        <w:drawing>
          <wp:inline distT="0" distB="0" distL="0" distR="0" wp14:anchorId="16EEE7D2" wp14:editId="1F39F11E">
            <wp:extent cx="5943600" cy="6445250"/>
            <wp:effectExtent l="0" t="0" r="0" b="0"/>
            <wp:docPr id="4" name="Picture 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77EDF" w14:textId="4ED89E0F" w:rsidR="00FC3AFD" w:rsidRDefault="00FC3AFD" w:rsidP="00FC3AFD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String</w:t>
      </w:r>
    </w:p>
    <w:p w14:paraId="6734801C" w14:textId="2F3C5B66" w:rsidR="00FC3AFD" w:rsidRDefault="00FC3AFD" w:rsidP="00FC3AFD">
      <w:pPr>
        <w:rPr>
          <w:lang w:val="en-US"/>
        </w:rPr>
      </w:pPr>
      <w:r>
        <w:rPr>
          <w:lang w:val="en-US"/>
        </w:rPr>
        <w:t>Source code:</w:t>
      </w:r>
    </w:p>
    <w:p w14:paraId="398B2575" w14:textId="66BA03F9" w:rsidR="00FC3AFD" w:rsidRPr="00FC3AFD" w:rsidRDefault="00FC3AFD" w:rsidP="00FC3AFD">
      <w:r>
        <w:rPr>
          <w:noProof/>
        </w:rPr>
        <w:lastRenderedPageBreak/>
        <w:drawing>
          <wp:inline distT="0" distB="0" distL="0" distR="0" wp14:anchorId="0937662A" wp14:editId="0E541B4C">
            <wp:extent cx="5943600" cy="6445250"/>
            <wp:effectExtent l="0" t="0" r="0" b="0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720D2" w14:textId="050F5CBB" w:rsidR="00FC3AFD" w:rsidRDefault="00FC3AFD" w:rsidP="00FC3AFD">
      <w:pPr>
        <w:rPr>
          <w:lang w:val="en-US"/>
        </w:rPr>
      </w:pPr>
      <w:r>
        <w:rPr>
          <w:lang w:val="en-US"/>
        </w:rPr>
        <w:t>Result:</w:t>
      </w:r>
    </w:p>
    <w:p w14:paraId="39651A52" w14:textId="64F686AF" w:rsidR="00FC3AFD" w:rsidRDefault="00FC3AFD" w:rsidP="00FC3AFD">
      <w:pPr>
        <w:rPr>
          <w:lang w:val="en-US"/>
        </w:rPr>
      </w:pPr>
      <w:r w:rsidRPr="00FC3AFD">
        <w:rPr>
          <w:lang w:val="en-US"/>
        </w:rPr>
        <w:lastRenderedPageBreak/>
        <w:drawing>
          <wp:inline distT="0" distB="0" distL="0" distR="0" wp14:anchorId="6099C5E8" wp14:editId="3A9F5661">
            <wp:extent cx="5943600" cy="6445250"/>
            <wp:effectExtent l="0" t="0" r="0" b="0"/>
            <wp:docPr id="12" name="Picture 1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DA344" w14:textId="6423AA21" w:rsidR="00FC3AFD" w:rsidRDefault="00FC3AFD" w:rsidP="00FC3AFD">
      <w:pPr>
        <w:numPr>
          <w:ilvl w:val="0"/>
          <w:numId w:val="2"/>
        </w:numPr>
        <w:rPr>
          <w:lang w:val="en-US"/>
        </w:rPr>
      </w:pPr>
      <w:r>
        <w:rPr>
          <w:lang w:val="en-US"/>
        </w:rPr>
        <w:t>Return value</w:t>
      </w:r>
    </w:p>
    <w:p w14:paraId="4742ACC6" w14:textId="3A622FF3" w:rsidR="00FC3AFD" w:rsidRDefault="00FC3AFD" w:rsidP="00FC3AFD">
      <w:pPr>
        <w:rPr>
          <w:lang w:val="en-US"/>
        </w:rPr>
      </w:pPr>
      <w:r>
        <w:rPr>
          <w:lang w:val="en-US"/>
        </w:rPr>
        <w:t>Source code:</w:t>
      </w:r>
    </w:p>
    <w:p w14:paraId="63D64ECC" w14:textId="2B8096CE" w:rsidR="00FC3AFD" w:rsidRDefault="00FC3AFD" w:rsidP="00FC3AFD">
      <w:pPr>
        <w:rPr>
          <w:lang w:val="en-US"/>
        </w:rPr>
      </w:pPr>
      <w:r w:rsidRPr="00FC3AFD">
        <w:rPr>
          <w:lang w:val="en-US"/>
        </w:rPr>
        <w:lastRenderedPageBreak/>
        <w:drawing>
          <wp:inline distT="0" distB="0" distL="0" distR="0" wp14:anchorId="67FD058E" wp14:editId="4BEF0431">
            <wp:extent cx="5943600" cy="644525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62FDA" w14:textId="6F34B03D" w:rsidR="00FC3AFD" w:rsidRDefault="00FC3AFD" w:rsidP="00FC3AFD">
      <w:pPr>
        <w:rPr>
          <w:lang w:val="en-US"/>
        </w:rPr>
      </w:pPr>
      <w:r>
        <w:rPr>
          <w:lang w:val="en-US"/>
        </w:rPr>
        <w:t>Result:</w:t>
      </w:r>
    </w:p>
    <w:p w14:paraId="535A13C3" w14:textId="3A5D8974" w:rsidR="00FC3AFD" w:rsidRDefault="00FC3AFD" w:rsidP="00FC3AFD">
      <w:pPr>
        <w:rPr>
          <w:lang w:val="en-US"/>
        </w:rPr>
      </w:pPr>
      <w:r w:rsidRPr="00FC3AFD">
        <w:rPr>
          <w:lang w:val="en-US"/>
        </w:rPr>
        <w:lastRenderedPageBreak/>
        <w:drawing>
          <wp:inline distT="0" distB="0" distL="0" distR="0" wp14:anchorId="316F0015" wp14:editId="7AAF002F">
            <wp:extent cx="5943600" cy="6445250"/>
            <wp:effectExtent l="0" t="0" r="0" b="0"/>
            <wp:docPr id="6" name="Picture 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A81F0" w14:textId="1348119E" w:rsidR="00FC3AFD" w:rsidRDefault="00FC3AFD" w:rsidP="00FC3AFD">
      <w:pPr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Modularisasi</w:t>
      </w:r>
      <w:proofErr w:type="spellEnd"/>
    </w:p>
    <w:p w14:paraId="486FFBAE" w14:textId="76003667" w:rsidR="00FC3AFD" w:rsidRDefault="00FC3AFD" w:rsidP="00FC3AFD">
      <w:pPr>
        <w:rPr>
          <w:lang w:val="en-US"/>
        </w:rPr>
      </w:pPr>
      <w:r>
        <w:rPr>
          <w:lang w:val="en-US"/>
        </w:rPr>
        <w:t>Source code:</w:t>
      </w:r>
    </w:p>
    <w:p w14:paraId="0133F8B8" w14:textId="2F002598" w:rsidR="00FC3AFD" w:rsidRDefault="00FC3AFD" w:rsidP="00FC3AF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B8F6261" wp14:editId="2959F657">
            <wp:extent cx="5943600" cy="6445250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87FA69" wp14:editId="77C72C6C">
            <wp:extent cx="5943600" cy="6445250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F0386" w14:textId="7437785D" w:rsidR="00FC3AFD" w:rsidRDefault="00FC3AFD" w:rsidP="00FC3AFD">
      <w:pPr>
        <w:rPr>
          <w:lang w:val="en-US"/>
        </w:rPr>
      </w:pPr>
      <w:r>
        <w:rPr>
          <w:lang w:val="en-US"/>
        </w:rPr>
        <w:t>Result:</w:t>
      </w:r>
    </w:p>
    <w:p w14:paraId="0F117FC0" w14:textId="57CD64DF" w:rsidR="00FC3AFD" w:rsidRPr="00FC3AFD" w:rsidRDefault="00FC3AFD" w:rsidP="00FC3AF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CF5FCB7" wp14:editId="6699E73D">
            <wp:extent cx="5943600" cy="6445250"/>
            <wp:effectExtent l="0" t="0" r="0" b="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A39E8B" wp14:editId="51F09280">
            <wp:extent cx="5943600" cy="6445250"/>
            <wp:effectExtent l="0" t="0" r="0" b="0"/>
            <wp:docPr id="10" name="Picture 10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Wo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3AFD" w:rsidRPr="00FC3AFD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768C6"/>
    <w:multiLevelType w:val="hybridMultilevel"/>
    <w:tmpl w:val="2A963F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434323"/>
    <w:multiLevelType w:val="hybridMultilevel"/>
    <w:tmpl w:val="22BAC1A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yNLcwNTOwMDI1sDBT0lEKTi0uzszPAykwrAUABPRogiwAAAA="/>
  </w:docVars>
  <w:rsids>
    <w:rsidRoot w:val="00FC3AFD"/>
    <w:rsid w:val="00177AE8"/>
    <w:rsid w:val="00210F2D"/>
    <w:rsid w:val="009576EC"/>
    <w:rsid w:val="00CA12B9"/>
    <w:rsid w:val="00EB136A"/>
    <w:rsid w:val="00FC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1352B"/>
  <w15:chartTrackingRefBased/>
  <w15:docId w15:val="{61E8C8DD-C3F8-4FDB-AB99-F677A8896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7B78A-F29D-40D5-AB79-50C6BB59E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1</cp:revision>
  <dcterms:created xsi:type="dcterms:W3CDTF">2021-10-21T13:50:00Z</dcterms:created>
  <dcterms:modified xsi:type="dcterms:W3CDTF">2021-10-21T14:00:00Z</dcterms:modified>
</cp:coreProperties>
</file>